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29BAF4B" w:rsidR="0000007A" w:rsidRPr="00DE7D30" w:rsidRDefault="000370E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0370E9">
              <w:rPr>
                <w:rFonts w:ascii="Arial" w:hAnsi="Arial" w:cs="Arial"/>
                <w:b/>
                <w:bCs/>
                <w:szCs w:val="28"/>
                <w:u w:val="single"/>
              </w:rPr>
              <w:t xml:space="preserve">Global Set </w:t>
            </w:r>
            <w:proofErr w:type="gramStart"/>
            <w:r w:rsidRPr="000370E9">
              <w:rPr>
                <w:rFonts w:ascii="Arial" w:hAnsi="Arial" w:cs="Arial"/>
                <w:b/>
                <w:bCs/>
                <w:szCs w:val="28"/>
                <w:u w:val="single"/>
              </w:rPr>
              <w:t>Theory(</w:t>
            </w:r>
            <w:proofErr w:type="gramEnd"/>
            <w:r w:rsidRPr="000370E9">
              <w:rPr>
                <w:rFonts w:ascii="Arial" w:hAnsi="Arial" w:cs="Arial"/>
                <w:b/>
                <w:bCs/>
                <w:szCs w:val="28"/>
                <w:u w:val="single"/>
              </w:rPr>
              <w:t>Edition 2)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7C7E55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0370E9">
              <w:rPr>
                <w:rFonts w:ascii="Arial" w:hAnsi="Arial" w:cs="Arial"/>
                <w:b/>
                <w:bCs/>
                <w:szCs w:val="28"/>
                <w:lang w:val="en-GB"/>
              </w:rPr>
              <w:t>1695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53AED29" w:rsidR="0000007A" w:rsidRPr="00DE7D30" w:rsidRDefault="000370E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0370E9">
              <w:rPr>
                <w:rFonts w:ascii="Arial" w:hAnsi="Arial" w:cs="Arial"/>
                <w:b/>
                <w:szCs w:val="28"/>
                <w:lang w:val="en-GB"/>
              </w:rPr>
              <w:t xml:space="preserve">Global Set </w:t>
            </w:r>
            <w:proofErr w:type="gramStart"/>
            <w:r w:rsidRPr="000370E9">
              <w:rPr>
                <w:rFonts w:ascii="Arial" w:hAnsi="Arial" w:cs="Arial"/>
                <w:b/>
                <w:szCs w:val="28"/>
                <w:lang w:val="en-GB"/>
              </w:rPr>
              <w:t>Theory(</w:t>
            </w:r>
            <w:proofErr w:type="gramEnd"/>
            <w:r w:rsidRPr="000370E9">
              <w:rPr>
                <w:rFonts w:ascii="Arial" w:hAnsi="Arial" w:cs="Arial"/>
                <w:b/>
                <w:szCs w:val="28"/>
                <w:lang w:val="en-GB"/>
              </w:rPr>
              <w:t>Edition 2)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2EF61D" w:rsidR="00CF0BBB" w:rsidRPr="00DE7D30" w:rsidRDefault="000370E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59.3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AFE980" w14:textId="7F2B5EA1" w:rsidR="000370E9" w:rsidRDefault="000370E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370E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ervices for Science and Education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2016</w:t>
                  </w:r>
                </w:p>
                <w:p w14:paraId="6BB0D88B" w14:textId="77777777" w:rsidR="000370E9" w:rsidRDefault="000370E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14A1453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0370E9" w:rsidRPr="000370E9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7" w:tgtFrame="_blank" w:history="1">
                    <w:r w:rsidR="000370E9" w:rsidRPr="000370E9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scholarpublishing.org/sse/eb198/</w:t>
                    </w:r>
                  </w:hyperlink>
                </w:p>
                <w:p w14:paraId="2454B0ED" w14:textId="77777777" w:rsidR="000370E9" w:rsidRPr="007B54A4" w:rsidRDefault="000370E9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CE3856" w14:textId="77777777" w:rsidR="00882C7A" w:rsidRPr="0000007A" w:rsidRDefault="00882C7A" w:rsidP="0099583E">
      <w:r>
        <w:separator/>
      </w:r>
    </w:p>
  </w:endnote>
  <w:endnote w:type="continuationSeparator" w:id="0">
    <w:p w14:paraId="18888EFE" w14:textId="77777777" w:rsidR="00882C7A" w:rsidRPr="0000007A" w:rsidRDefault="00882C7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C7224" w14:textId="77777777" w:rsidR="00882C7A" w:rsidRPr="0000007A" w:rsidRDefault="00882C7A" w:rsidP="0099583E">
      <w:r>
        <w:separator/>
      </w:r>
    </w:p>
  </w:footnote>
  <w:footnote w:type="continuationSeparator" w:id="0">
    <w:p w14:paraId="668E27B0" w14:textId="77777777" w:rsidR="00882C7A" w:rsidRPr="0000007A" w:rsidRDefault="00882C7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0E9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19A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A16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82C7A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7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cholarpublishing.org/sse/eb19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13:32:00Z</dcterms:modified>
</cp:coreProperties>
</file>